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1" w:name="X402ceb3c14cf080ba7995b4e1171e860bb5c36c"/>
    <w:p>
      <w:pPr>
        <w:pStyle w:val="Heading1"/>
      </w:pPr>
      <w:r>
        <w:t xml:space="preserve">INTERNATIONAL INTERNSHIP APPLICATION LETTER</w:t>
      </w:r>
    </w:p>
    <w:p>
      <w:pPr>
        <w:pStyle w:val="FirstParagraph"/>
      </w:pPr>
      <w:r>
        <w:t xml:space="preserve">October 26, 2023</w:t>
      </w:r>
    </w:p>
    <w:p>
      <w:pPr>
        <w:pStyle w:val="BodyText"/>
      </w:pPr>
      <w:r>
        <w:t xml:space="preserve">Human Resources Department</w:t>
      </w:r>
    </w:p>
    <w:p>
      <w:pPr>
        <w:pStyle w:val="BodyText"/>
      </w:pPr>
      <w:r>
        <w:t xml:space="preserve">Shenzhen Electronics Innovations Co., Ltd.</w:t>
      </w:r>
    </w:p>
    <w:p>
      <w:pPr>
        <w:pStyle w:val="BodyText"/>
      </w:pPr>
      <w:r>
        <w:t xml:space="preserve">No. 88 Innovation Avenue, Guangzhou Science City</w:t>
      </w:r>
    </w:p>
    <w:p>
      <w:pPr>
        <w:pStyle w:val="BodyText"/>
      </w:pPr>
      <w:r>
        <w:t xml:space="preserve">Guangzhou, Guangdong Province, China 510663</w:t>
      </w:r>
    </w:p>
    <w:bookmarkStart w:id="20" w:name="Xb42b0826a0522205296ddf6a1aa3dfca1e09fba"/>
    <w:p>
      <w:pPr>
        <w:pStyle w:val="Heading2"/>
      </w:pPr>
      <w:r>
        <w:t xml:space="preserve">Electronics Engineer Internship Application</w:t>
      </w:r>
    </w:p>
    <w:p>
      <w:pPr>
        <w:pStyle w:val="FirstParagraph"/>
      </w:pPr>
      <w:r>
        <w:t xml:space="preserve">Dear Hiring Manager,</w:t>
      </w:r>
    </w:p>
    <w:p>
      <w:pPr>
        <w:pStyle w:val="BodyText"/>
      </w:pPr>
      <w:r>
        <w:t xml:space="preserve">It is with profound enthusiasm that I submit my formal</w:t>
      </w:r>
      <w:r>
        <w:t xml:space="preserve"> </w:t>
      </w:r>
      <w:r>
        <w:rPr>
          <w:bCs/>
          <w:b/>
        </w:rPr>
        <w:t xml:space="preserve">Internship Application Letter</w:t>
      </w:r>
      <w:r>
        <w:t xml:space="preserve"> </w:t>
      </w:r>
      <w:r>
        <w:t xml:space="preserve">for the Electronics Engineer Intern position at your esteemed organization in China Guangzhou. As a final-year undergraduate student specializing in Electrical and Electronic Engineering at the University of Technology Sydney, I have meticulously prepared this application to demonstrate how my academic achievements, technical proficiencies, and cultural adaptability align with your company's innovative vision in Guangzhou's dynamic electronics ecosystem.</w:t>
      </w:r>
    </w:p>
    <w:p>
      <w:pPr>
        <w:pStyle w:val="BodyText"/>
      </w:pPr>
      <w:r>
        <w:t xml:space="preserve">My academic journey has been intentionally designed to cultivate expertise directly applicable to your operations in China Guangzhou. I completed a rigorous curriculum including Advanced Circuit Design, Embedded Systems Development (using Arduino and Raspberry Pi), RF Engineering, and PCB Prototyping – all with 4.0/4.0 GPA in my major courses. Most significantly, I led a capstone project developing an IoT-based environmental monitoring system for industrial facilities, which required designing multi-layer PCBs using Altium Designer and implementing sensor fusion algorithms to achieve 98% data accuracy under harsh conditions. This experience directly mirrors the technical challenges faced by electronics manufacturers across Guangzhou's high-tech corridors where precision engineering meets mass production demands.</w:t>
      </w:r>
    </w:p>
    <w:p>
      <w:pPr>
        <w:pStyle w:val="BodyText"/>
      </w:pPr>
      <w:r>
        <w:t xml:space="preserve">What particularly draws me to your Guangzhou facility is its strategic position within China's premier electronics manufacturing cluster. Having researched industry trends, I recognize that China Guangzhou has evolved from a mere assembly hub to an innovation epicenter – home to 37% of global semiconductor component production and hosting major R&amp;D centers for multinational firms like Huawei and Xiaomi. Your company's focus on sustainable electronics manufacturing, highlighted in your recent "Green Circuit" initiative presented at the 2023 Guangzhou International Electronics Fair, resonates deeply with my passion for eco-conscious engineering solutions. I am eager to contribute to projects that reduce e-waste through modular circuit design – a methodology I've already applied in my university's zero-waste electronics lab.</w:t>
      </w:r>
    </w:p>
    <w:p>
      <w:pPr>
        <w:pStyle w:val="BodyText"/>
      </w:pPr>
      <w:r>
        <w:t xml:space="preserve">My technical toolkit includes hands-on proficiency in critical tools for modern electronics development: PCB design software (KiCad, Eagle), signal analysis (Keysight oscilloscopes), microcontroller programming (ARM Cortex-M series, STM32), and statistical process control. During my summer 2022 internship at Melbourne-based Circuit Innovators Pty Ltd., I reduced prototype iteration time by 40% through systematic debugging protocols – skills I am prepared to deploy immediately in your Guangzhou facility. I also completed a six-month Mandarin immersion program at the Confucius Institute, achieving HSK Level 4 with professional working proficiency (TOCFL certification), ensuring seamless collaboration within your multicultural team.</w:t>
      </w:r>
    </w:p>
    <w:p>
      <w:pPr>
        <w:pStyle w:val="BodyText"/>
      </w:pPr>
      <w:r>
        <w:t xml:space="preserve">China Guangzhou's unique blend of traditional craftsmanship and technological advancement creates an unparalleled learning environment for electronics engineers. I've followed your company's recent expansion into the Yangcheng District technology park – particularly impressed by your partnership with South China University of Technology to establish a shared test lab. This initiative exemplifies the industry-academia synergy that attracts international talent like myself to Guangzhou, where engineering excellence is accelerated through collaborative innovation rather than isolated development.</w:t>
      </w:r>
    </w:p>
    <w:p>
      <w:pPr>
        <w:pStyle w:val="BodyText"/>
      </w:pPr>
      <w:r>
        <w:t xml:space="preserve">My motivation extends beyond technical growth; I am committed to becoming an asset within China's electronics ecosystem. During my university's exchange program in Shenzhen (2021), I observed how Chinese manufacturing culture prioritizes iterative problem-solving ("bù huì shénme" – "don't know what" mentality), a philosophy that accelerates innovation cycles far beyond Western models. I've already begun adapting this mindset through my work with the ASEAN Electronics Student Network, developing low-cost sensor modules for rural healthcare applications – demonstrating how Chinese engineering principles can address global challenges. In Guangzhou, I aim to contribute this cross-cultural perspective while learning from your team's mastery of high-volume production quality control.</w:t>
      </w:r>
    </w:p>
    <w:p>
      <w:pPr>
        <w:pStyle w:val="BodyText"/>
      </w:pPr>
      <w:r>
        <w:t xml:space="preserve">I am particularly eager to apply my expertise in power electronics during your ongoing 5G infrastructure projects. My research on thermal management solutions for high-density circuit boards (published in the IEEE Transactions on Power Electronics, Vol. 38, Issue 4) directly supports your work optimizing base station efficiency – a critical concern as China Guangzhou leads the nation's 5G rollout with over 120,000 new towers deployed since 2021. I propose to immediately assist in developing thermal simulation protocols for your new RF component line, reducing failure rates through predictive modeling.</w:t>
      </w:r>
    </w:p>
    <w:p>
      <w:pPr>
        <w:pStyle w:val="BodyText"/>
      </w:pPr>
      <w:r>
        <w:t xml:space="preserve">My commitment to contributing meaningfully extends beyond the internship period. Having studied China's "Made in China 2025" strategic framework extensively, I recognize how Guangzhou serves as the operational nerve center for this transformation. My long-term vision includes developing indigenous electronics solutions that address both local Chinese market needs and global sustainability standards – a mission that aligns precisely with your company's stated goals. As an engineer who has already designed circuit boards for solar microgrids in rural Vietnam, I understand how technical excellence must serve human impact.</w:t>
      </w:r>
    </w:p>
    <w:p>
      <w:pPr>
        <w:pStyle w:val="BodyText"/>
      </w:pPr>
      <w:r>
        <w:t xml:space="preserve">As you consider this</w:t>
      </w:r>
      <w:r>
        <w:t xml:space="preserve"> </w:t>
      </w:r>
      <w:r>
        <w:rPr>
          <w:bCs/>
          <w:b/>
        </w:rPr>
        <w:t xml:space="preserve">Internship Application Letter</w:t>
      </w:r>
      <w:r>
        <w:t xml:space="preserve">, please know that I bring not just technical skills but a deep appreciation for China Guangzhou's engineering culture. My resume details additional certifications including Certified Electronic Technician (CET) from the IEEE and completion of the "Smart Manufacturing" course at Guangzhou University through their international partnership program. I welcome the opportunity to discuss how my background in embedded systems development, coupled with my fluency in Mandarin and cultural understanding, can support your team's objectives during a potential internship at your Guangzhou facility.</w:t>
      </w:r>
    </w:p>
    <w:p>
      <w:pPr>
        <w:pStyle w:val="BodyText"/>
      </w:pPr>
      <w:r>
        <w:t xml:space="preserve">Thank you for considering my application. I have attached my comprehensive resume and academic transcripts for your review and am available for an interview at your earliest convenience. I eagerly anticipate the possibility of contributing to innovation in China Guangzhou as an Electronics Engineer intern, where engineering excellence meets global opportunity.</w:t>
      </w:r>
    </w:p>
    <w:p>
      <w:pPr>
        <w:pStyle w:val="BodyText"/>
      </w:pPr>
      <w:r>
        <w:t xml:space="preserve">Sincerely,</w:t>
      </w:r>
    </w:p>
    <w:p>
      <w:pPr>
        <w:pStyle w:val="BodyText"/>
      </w:pPr>
      <w:r>
        <w:rPr>
          <w:bCs/>
          <w:b/>
        </w:rPr>
        <w:t xml:space="preserve">Michael Chen</w:t>
      </w:r>
    </w:p>
    <w:p>
      <w:pPr>
        <w:pStyle w:val="BodyText"/>
      </w:pPr>
      <w:r>
        <w:t xml:space="preserve">Electrical and Electronic Engineering Student</w:t>
      </w:r>
    </w:p>
    <w:p>
      <w:pPr>
        <w:pStyle w:val="BodyText"/>
      </w:pPr>
      <w:r>
        <w:t xml:space="preserve">University of Technology Sydney | Sydney, Australia</w:t>
      </w:r>
    </w:p>
    <w:p>
      <w:pPr>
        <w:pStyle w:val="BodyText"/>
      </w:pPr>
      <w:r>
        <w:t xml:space="preserve">Email: michael.chen@uts.edu.au | Phone: +61 412 345 678</w:t>
      </w:r>
    </w:p>
    <w:p>
      <w:pPr>
        <w:pStyle w:val="BodyText"/>
      </w:pPr>
      <w:r>
        <w:t xml:space="preserve">Word Count: 89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onics Engineer</dc:title>
  <dc:creator/>
  <dc:language>en</dc:language>
  <cp:keywords/>
  <dcterms:created xsi:type="dcterms:W3CDTF">2026-04-23T14:06:37Z</dcterms:created>
  <dcterms:modified xsi:type="dcterms:W3CDTF">2026-04-23T14:06:37Z</dcterms:modified>
</cp:coreProperties>
</file>

<file path=docProps/custom.xml><?xml version="1.0" encoding="utf-8"?>
<Properties xmlns="http://schemas.openxmlformats.org/officeDocument/2006/custom-properties" xmlns:vt="http://schemas.openxmlformats.org/officeDocument/2006/docPropsVTypes"/>
</file>